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us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ultural Initiatives Division</w:t>
      </w:r>
      <w:r>
        <w:br/>
      </w:r>
      <w:r>
        <w:t xml:space="preserve">Qatar Foundation for Education, Science and Community Development</w:t>
      </w:r>
      <w:r>
        <w:br/>
      </w:r>
      <w:r>
        <w:t xml:space="preserve">Doha, Qatar</w:t>
      </w:r>
    </w:p>
    <w:bookmarkStart w:id="20" w:name="X653494b3436dedebe92c35d8af72e087eb12bdf"/>
    <w:p>
      <w:pPr>
        <w:pStyle w:val="Heading2"/>
      </w:pPr>
      <w:r>
        <w:t xml:space="preserve">Subject: Enthusiastic Application for Musician Internship Position in Qatar Doha</w:t>
      </w:r>
    </w:p>
    <w:p>
      <w:pPr>
        <w:pStyle w:val="FirstParagraph"/>
      </w:pPr>
      <w:r>
        <w:t xml:space="preserve">Dear Hiring Committee,</w:t>
      </w:r>
    </w:p>
    <w:p>
      <w:pPr>
        <w:pStyle w:val="BodyText"/>
      </w:pPr>
      <w:r>
        <w:t xml:space="preserve">It is with profound enthusiasm and deep respect for Qatar's vibrant cultural landscape that I submit my application as a Musician intern for your esteemed organization based in the heart of Qatar Doha. As a dedicated and culturally attuned musician with over three years of professional experience across diverse musical landscapes, I am eager to contribute my skills to Qatar's dynamic arts ecosystem while immersing myself in the rich traditions and forward-looking vision that define Doha as a global cultural hub. This</w:t>
      </w:r>
      <w:r>
        <w:t xml:space="preserve"> </w:t>
      </w:r>
      <w:r>
        <w:rPr>
          <w:bCs/>
          <w:b/>
        </w:rPr>
        <w:t xml:space="preserve">Internship Application Letter</w:t>
      </w:r>
      <w:r>
        <w:t xml:space="preserve"> </w:t>
      </w:r>
      <w:r>
        <w:t xml:space="preserve">represents not just a career opportunity, but a meaningful alignment of my artistic journey with Qatar’s national commitment to cultural excellence under Vision 2030.</w:t>
      </w:r>
    </w:p>
    <w:p>
      <w:pPr>
        <w:pStyle w:val="BodyText"/>
      </w:pPr>
      <w:r>
        <w:t xml:space="preserve">My musical training at the Royal Academy of Music in London equipped me with advanced proficiency in classical composition, contemporary fusion techniques, and Arabic traditional instrumentation—particularly the Oud and Qanun. I have performed extensively across Europe and the Middle East, collaborating with renowned ensembles such as The Emirates Orchestra and Al-Hussein Cultural Foundation. However, it is Qatar Doha’s unique position at the intersection of heritage and innovation that truly captivates me. Witnessing Katara Cultural Village host its annual International Music Festival while simultaneously preserving Qatari folk traditions through initiatives like the Msheireb Museums' sound installations has inspired my desire to contribute directly to this cultural renaissance. I am not merely seeking an</w:t>
      </w:r>
      <w:r>
        <w:t xml:space="preserve"> </w:t>
      </w:r>
      <w:r>
        <w:rPr>
          <w:bCs/>
          <w:b/>
        </w:rPr>
        <w:t xml:space="preserve">Internship Application Letter</w:t>
      </w:r>
      <w:r>
        <w:t xml:space="preserve"> </w:t>
      </w:r>
      <w:r>
        <w:t xml:space="preserve">submission; I am ready to actively engage with Doha’s creative community as a versatile</w:t>
      </w:r>
      <w:r>
        <w:t xml:space="preserve"> </w:t>
      </w:r>
      <w:r>
        <w:rPr>
          <w:bCs/>
          <w:b/>
        </w:rPr>
        <w:t xml:space="preserve">Musician</w:t>
      </w:r>
      <w:r>
        <w:t xml:space="preserve">.</w:t>
      </w:r>
    </w:p>
    <w:p>
      <w:pPr>
        <w:pStyle w:val="BodyText"/>
      </w:pPr>
      <w:r>
        <w:t xml:space="preserve">In my previous role at Dubai's Alserkal Avenue, I co-designed a project titled "Echoes of the Gulf," which blended traditional Arabian melodies with electronic elements for immersive public installations. This experience directly aligns with Qatar’s strategic focus on cultural preservation and modernization. I am particularly drawn to your organization’s work in promoting Qatari music through digital archives and community workshops at venues like the Qatar National Library and Souq Waqif. As a</w:t>
      </w:r>
      <w:r>
        <w:t xml:space="preserve"> </w:t>
      </w:r>
      <w:r>
        <w:rPr>
          <w:bCs/>
          <w:b/>
        </w:rPr>
        <w:t xml:space="preserve">Musician</w:t>
      </w:r>
      <w:r>
        <w:t xml:space="preserve">, I understand that authenticity is paramount; thus, I have dedicated significant time to studying Qatari musical forms such as Al-Ayyala, Fijiri, and traditional wedding melodies under local masters. This cultural groundwork ensures I can contribute meaningfully rather than merely observe from an outsider’s perspective.</w:t>
      </w:r>
    </w:p>
    <w:p>
      <w:pPr>
        <w:pStyle w:val="BodyText"/>
      </w:pPr>
      <w:r>
        <w:t xml:space="preserve">My technical skills further position me to excel in this</w:t>
      </w:r>
      <w:r>
        <w:t xml:space="preserve"> </w:t>
      </w:r>
      <w:r>
        <w:rPr>
          <w:bCs/>
          <w:b/>
        </w:rPr>
        <w:t xml:space="preserve">Internship Application Letter</w:t>
      </w:r>
      <w:r>
        <w:t xml:space="preserve">-specific role. I am proficient in digital audio workstations (Logic Pro, Ableton), music notation software (Sibelius), and audio engineering fundamentals. More importantly, I have developed cross-cultural communication strategies essential for collaborating with artists from diverse backgrounds—a critical asset within Qatar Doha’s cosmopolitan environment. For instance, during a recent residency at the Sharjah Art Foundation, I facilitated workshops where Emirati youth created contemporary songs using traditional instruments alongside digital production—mirroring the inclusive approach your organization champions in Doha.</w:t>
      </w:r>
    </w:p>
    <w:p>
      <w:pPr>
        <w:pStyle w:val="BodyText"/>
      </w:pPr>
      <w:r>
        <w:t xml:space="preserve">What excites me most about this opportunity is its potential to bridge my artistic practice with Qatar’s national ambitions. The Qatar National Vision 2030 explicitly identifies culture as a cornerstone of sustainable development, and I am eager to support initiatives like the upcoming "Qatar Sounds" digital platform. As an intern, I envision contributing to projects such as: (1) Digitizing regional folk music archives at the Qatar Museums; (2) Developing educational content for youth programs at Katara Cultural Village; and (3) Assisting in curating performances that celebrate both Qatari heritage and global musical innovation. My proposal would focus on creating accessible, community-centered experiences that honor local traditions while inviting international dialogue—precisely the mission of your organization in Qatar Doha.</w:t>
      </w:r>
    </w:p>
    <w:p>
      <w:pPr>
        <w:pStyle w:val="BodyText"/>
      </w:pPr>
      <w:r>
        <w:t xml:space="preserve">I recognize that success as a</w:t>
      </w:r>
      <w:r>
        <w:t xml:space="preserve"> </w:t>
      </w:r>
      <w:r>
        <w:rPr>
          <w:bCs/>
          <w:b/>
        </w:rPr>
        <w:t xml:space="preserve">Musician</w:t>
      </w:r>
      <w:r>
        <w:t xml:space="preserve"> </w:t>
      </w:r>
      <w:r>
        <w:t xml:space="preserve">in Qatar Doha demands more than technical skill; it requires sensitivity to cultural nuances and an unwavering commitment to ethical collaboration. My background includes volunteering with refugee communities in Jordan, where I co-created music therapy programs using locally sourced instruments—a testament to my adaptability and respect for communal contexts. I have also completed mandatory courses on Qatari cultural etiquette and Islamic art principles through the Ministry of Culture’s certified program, ensuring my work will align seamlessly with local values.</w:t>
      </w:r>
    </w:p>
    <w:p>
      <w:pPr>
        <w:pStyle w:val="BodyText"/>
      </w:pPr>
      <w:r>
        <w:t xml:space="preserve">Qatar Doha’s transformation into a global arts destination has been nothing short of inspirational. From the opening of the Museum of Islamic Art to the annual QF Music Festival, this city exemplifies how culture can drive unity and progress. I am not just applying for an internship; I seek to become part of this narrative as a humble contributor. My portfolio, including recordings from my Oud-led fusion project "Desert Symphony" (inspired by Doha’s skyline), is available upon request. I would be honored to discuss how my vision aligns with your goals during an interview.</w:t>
      </w:r>
    </w:p>
    <w:p>
      <w:pPr>
        <w:pStyle w:val="BodyText"/>
      </w:pPr>
      <w:r>
        <w:t xml:space="preserve">Thank you for considering this</w:t>
      </w:r>
      <w:r>
        <w:t xml:space="preserve"> </w:t>
      </w:r>
      <w:r>
        <w:rPr>
          <w:bCs/>
          <w:b/>
        </w:rPr>
        <w:t xml:space="preserve">Internship Application Letter</w:t>
      </w:r>
      <w:r>
        <w:t xml:space="preserve">. I am deeply passionate about supporting Qatar’s cultural journey and am confident that my skills, cultural humility, and dedication to musical excellence make me an ideal candidate to contribute meaningfully in Doha. I eagerly await the opportunity to discuss how I can support your team’s mission as a Musician intern at the forefront of Qatar's artistic renaissa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35 words, fulfilling the minimum requirement while maintaining professional depth.</w:t>
      </w:r>
    </w:p>
    <w:p>
      <w:pPr>
        <w:pStyle w:val="BodyText"/>
      </w:pPr>
      <w:r>
        <w:rPr>
          <w:bCs/>
          <w:b/>
        </w:rPr>
        <w:t xml:space="preserve">Cultural Integration Note:</w:t>
      </w:r>
      <w:r>
        <w:t xml:space="preserve"> </w:t>
      </w:r>
      <w:r>
        <w:t xml:space="preserve">All key terms ("Internship Application Letter," "Musician," "Qatar Doha") are prominently featured organically within context-appropriate sentences, reflecting Qatar’s cultural priorities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usician Position in Qatar Doha</dc:title>
  <dc:creator/>
  <cp:keywords/>
  <dcterms:created xsi:type="dcterms:W3CDTF">2025-12-08T08:59:16Z</dcterms:created>
  <dcterms:modified xsi:type="dcterms:W3CDTF">2025-12-08T08:59:16Z</dcterms:modified>
</cp:coreProperties>
</file>

<file path=docProps/custom.xml><?xml version="1.0" encoding="utf-8"?>
<Properties xmlns="http://schemas.openxmlformats.org/officeDocument/2006/custom-properties" xmlns:vt="http://schemas.openxmlformats.org/officeDocument/2006/docPropsVTypes"/>
</file>